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相手の話を聞き、事実や自分の意見を相手にわかるように述べることが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不安を軽減するためにわかりやすい言葉で説明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4:12:33Z</dcterms:created>
  <dcterms:modified xsi:type="dcterms:W3CDTF">2022-03-14T04: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